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4.png" ContentType="image/png"/>
  <Override PartName="/word/media/rId50.png" ContentType="image/png"/>
  <Override PartName="/word/media/rId41.png" ContentType="image/png"/>
  <Override PartName="/word/media/rId24.png" ContentType="image/png"/>
  <Override PartName="/word/media/rId35.png" ContentType="image/png"/>
  <Override PartName="/word/media/rId4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rPr>
          <w:b/>
          <w:bCs/>
        </w:rPr>
        <w:t xml:space="preserve">Background:</w:t>
      </w:r>
      <w:r>
        <w:t xml:space="preserve"> </w:t>
      </w:r>
      <w:r>
        <w:t xml:space="preserve">Malaria in pregnancy contributes substantially to maternal and neonatal morbidity and mortality across Sub‑Saharan Africa. Intermittent preventive treatment during pregnancy (IPTp) with sulfadoxine–pyrimethamine (SP) or dihydroartemisinin–piperaquine (DP) is standard, but how regimen choice interacts with cumulative malaria episodes to shape birth outcomes is unclear.</w:t>
      </w:r>
    </w:p>
    <w:p>
      <w:pPr>
        <w:pStyle w:val="BodyText"/>
      </w:pPr>
      <w:r>
        <w:rPr>
          <w:b/>
          <w:bCs/>
        </w:rPr>
        <w:t xml:space="preserve">Methods:</w:t>
      </w:r>
      <w:r>
        <w:t xml:space="preserve"> </w:t>
      </w:r>
      <w:r>
        <w:t xml:space="preserve">We analyzed data from a double-blind, randomized trial in Uganda (ClinEpiDB #24, n=782 HIV-uninfected pregnant women). Participants were randomized to receive either sulfadoxine‑pyrimethamine (SP) or dihydroartemisinin‑piperaquine (DP) as IPTp. Primary outcomes were preterm birth, low birth weight, and stillbirth, combined into a composite adverse outcome. We fit multivariable logistic models evaluating (1) main effects of total malaria episodes and treatment arm, (2) their interaction, adjusting for maternal age, gravidity, and education, and (3) a prespecified subgroup analysis in women &lt; 25 years to assess gravidity’s protective effect. Predicted probabilities were derived via ggeffects, and discriminative performance of several ML models (random forest, XGBoost, logistic regression) was summarized by AUC.</w:t>
      </w:r>
    </w:p>
    <w:p>
      <w:pPr>
        <w:pStyle w:val="BodyText"/>
      </w:pPr>
      <w:r>
        <w:rPr>
          <w:b/>
          <w:bCs/>
        </w:rPr>
        <w:t xml:space="preserve">Results:</w:t>
      </w:r>
      <w:r>
        <w:t xml:space="preserve"> </w:t>
      </w:r>
      <w:r>
        <w:t xml:space="preserve">Adjusting for maternal age, gravidity, and socioeconomic status, our multivariable models revealed a significant interaction between malaria episode frequency and the SP regimen (OR 1.47 per additional episode, 95% CI 1.16–1.88; p = 0.002), indicating that each extra malaria episode increased the odds of an adverse birth outcome by 47% in SP‐treated women compared to those on DP. In contrast, neither malaria burden alone (OR 0.88 per episode, 95% CI 0.75–1.03; p = 0.12) nor treatment arm alone (OR 0.69 for DP vs SP, 95% CI 0.44–1.08; p = 0.10) reached significance, underscoring the importance of their interplay. In women under 25, each additional pregnancy conferred a 14% reduction in adverse‐outcome risk (OR 0.86, 95% CI 0.74–1.00; p = 0.044). The interaction model calibrated well (Hosmer–Lemeshow p = 0.37; MAE = 0.03), and on the held-out test set, the AUCs were 0.48 for logistic regression, 0.42 for the random forest, 0.44 for XGBoost, and 0.49 for the elastic net.</w:t>
      </w:r>
    </w:p>
    <w:p>
      <w:pPr>
        <w:pStyle w:val="BodyText"/>
      </w:pPr>
      <w:r>
        <w:rPr>
          <w:b/>
          <w:bCs/>
        </w:rPr>
        <w:t xml:space="preserve">Conclusions:</w:t>
      </w:r>
      <w:r>
        <w:t xml:space="preserve"> </w:t>
      </w:r>
      <w:r>
        <w:t xml:space="preserve">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p>
      <w:pPr>
        <w:pStyle w:val="BodyText"/>
      </w:pPr>
      <w:r>
        <w:rPr>
          <w:b/>
          <w:bCs/>
        </w:rPr>
        <w:t xml:space="preserve">Keywords:</w:t>
      </w:r>
      <w:r>
        <w:t xml:space="preserve"> </w:t>
      </w:r>
      <w:r>
        <w:t xml:space="preserve">Malaria, Adverse birth outcomes, Gravidity, Intermittent preventive treatment in pregnancy, Sulfadoxine–pyrimethamine and Dihydroartemisinin–piperaquine</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significant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Emerging evidence suggests that the choice of IPTp regimen may influence how malaria episodes affect pregnancy outcomes. However, this potential effect modification remains underexplored in current literature. Additionally, maternal characteristics such as gravidity and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782 maternal–infant records from a double-blind RCT in Uganda (ClinEpiDB Release #24, 30 Aug 2022) comparing IPTp-SP versus DP in HIV-negative pregnant women. We standardized dates, recoded categoricals, dropped variables with &gt;20% missingness, and imputed the rest (&lt;10%) via five-cycle MICE; a post-hoc power analysis (α = 0.05) showed 80% power to detect an interaction OR ≥ 1.45. Multivariable logistic models, with a regimen×malaria-frequency interaction and adjustment for maternal age, gravidity, and SES, evaluated preterm birth, low birth weight, and stillbirth; predicted probabilities aided interpretation and calibration using the Hosmer–Lemeshow test plus 200-replicate bootstrap curves. In women &lt;25 years, gravidity was modeled continuously with sensitivity analyses. The machine-learning pipeline split data 80/20 (stratified by outcome), centered/scaled continuous predictors, dummy-encoded categoricals, then used 5-fold CV to tune random forest (mtry, trees), XGBoost (max depth, η, trees), and elastic net (penalty, mixture) for ROC AUC, with an unpenalized logistic regression as baseline. The final model performance was assessed on the test set. All analyses were conducted in R 4.3.2.</w:t>
      </w:r>
    </w:p>
    <w:bookmarkEnd w:id="23"/>
    <w:bookmarkStart w:id="34" w:name="statistical-analysis"/>
    <w:p>
      <w:pPr>
        <w:pStyle w:val="Heading1"/>
      </w:pPr>
      <w:r>
        <w:t xml:space="preserve">4. Statistical analysis</w:t>
      </w:r>
    </w:p>
    <w:bookmarkStart w:id="33"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p>
      <w:pPr>
        <w:pStyle w:val="BodyText"/>
      </w:pPr>
      <w:r>
        <w:drawing>
          <wp:inline>
            <wp:extent cx="5334000" cy="5478945"/>
            <wp:effectExtent b="0" l="0" r="0" t="0"/>
            <wp:docPr descr="" title="" id="25" name="Picture"/>
            <a:graphic>
              <a:graphicData uri="http://schemas.openxmlformats.org/drawingml/2006/picture">
                <pic:pic>
                  <pic:nvPicPr>
                    <pic:cNvPr descr="Images/Table1Baseline.png" id="26" name="Picture"/>
                    <pic:cNvPicPr>
                      <a:picLocks noChangeArrowheads="1" noChangeAspect="1"/>
                    </pic:cNvPicPr>
                  </pic:nvPicPr>
                  <pic:blipFill>
                    <a:blip r:embed="rId24"/>
                    <a:stretch>
                      <a:fillRect/>
                    </a:stretch>
                  </pic:blipFill>
                  <pic:spPr bwMode="auto">
                    <a:xfrm>
                      <a:off x="0" y="0"/>
                      <a:ext cx="5334000" cy="547894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1" name="Picture"/>
            <a:graphic>
              <a:graphicData uri="http://schemas.openxmlformats.org/drawingml/2006/picture">
                <pic:pic>
                  <pic:nvPicPr>
                    <pic:cNvPr descr="Manuscript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33"/>
    <w:bookmarkEnd w:id="34"/>
    <w:bookmarkStart w:id="54" w:name="results"/>
    <w:p>
      <w:pPr>
        <w:pStyle w:val="Heading1"/>
      </w:pPr>
      <w:r>
        <w:t xml:space="preserve">5. Results</w:t>
      </w:r>
    </w:p>
    <w:bookmarkStart w:id="53" w:name="basic-statistical-analysis"/>
    <w:p>
      <w:pPr>
        <w:pStyle w:val="Heading2"/>
      </w:pPr>
      <w:r>
        <w:t xml:space="preserve">5.1 Basic statistical analysis</w:t>
      </w:r>
    </w:p>
    <w:p>
      <w:pPr>
        <w:pStyle w:val="FirstParagraph"/>
      </w:pPr>
      <w:r>
        <w:rPr>
          <w:b/>
          <w:bCs/>
        </w:rPr>
        <w:t xml:space="preserve">Baseline characteristics and unadjusted outcomes</w:t>
      </w:r>
    </w:p>
    <w:p>
      <w:pPr>
        <w:pStyle w:val="BodyText"/>
      </w:pPr>
      <w:r>
        <w:t xml:space="preserve">Of the 782 women randomized, 412 received DP, and 370 received SP. The mean maternal age was 25.8 years (SD ± 5.1) in the DP arm and 26.2 years (± 5.3) in the SP arm (p = 0.34). Median gravidity was 2 (IQR 1–3) in both arms and mean total malaria episodes during pregnancy was 1.03 (± 0.58) for DP versus 1.05 (± 0.58) for SP (p = 0.30). Education level, socioeconomic status, and baseline nutritional indicators were similarly balanced (all p &gt; 0.20) (Table 1).</w:t>
      </w:r>
    </w:p>
    <w:p>
      <w:pPr>
        <w:pStyle w:val="BodyText"/>
      </w:pPr>
      <w:r>
        <w:t xml:space="preserve">When stratifying individual adverse outcomes, rates of low birth weight (&lt; 2.5 kg) were 21% in DP vs. 23% in SP (p = 0.50), and preterm birth (≥ 1 episode) occurred in 6.1% vs. 6.8% (p = 0.60). The only statistically significant univariate difference was stillbirth: 9.0% (n = 37) in DP versus 14.1% (n = 52) in SP (χ² = 4.09; p = 0.044) (Table 2; Figure 1). The composite adverse outcome (any of the three) occurred in 232/412 (56.3%) DP women and 219/370 (59.2%) SP women (p = 0.40).</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36" name="Picture"/>
            <a:graphic>
              <a:graphicData uri="http://schemas.openxmlformats.org/drawingml/2006/picture">
                <pic:pic>
                  <pic:nvPicPr>
                    <pic:cNvPr descr="Images/Table4Interaction.png" id="37" name="Picture"/>
                    <pic:cNvPicPr>
                      <a:picLocks noChangeArrowheads="1" noChangeAspect="1"/>
                    </pic:cNvPicPr>
                  </pic:nvPicPr>
                  <pic:blipFill>
                    <a:blip r:embed="rId35"/>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Interaction between malaria episodes and IPTp regimen</w:t>
      </w:r>
    </w:p>
    <w:p>
      <w:pPr>
        <w:pStyle w:val="BodyText"/>
      </w:pPr>
      <w:r>
        <w:t xml:space="preserve">In a multivariable logistic regression adjusting for maternal age (continuous), gravidity (continuous), and education level (categorical), neither total malaria episodes (OR 0.88 per episode; 95% CI 0.75–1.03; p = 0.12) nor treatment arm (OR 0.69 for DP vs. SP; 95% CI 0.44–1.08; p = 0.10) were independently significant predictors of the composite adverse outcome.</w:t>
      </w:r>
    </w:p>
    <w:p>
      <w:pPr>
        <w:pStyle w:val="BodyText"/>
      </w:pPr>
      <w:r>
        <w:t xml:space="preserve">dding an interaction term between total malaria episodes and SP (reference = DP) significantly improved model fit (ΔDeviance = 10.11 on 1 df; p = 0.0015). The interaction coefficient (SP × episodes) was highly significant (OR 1.47; 95% CI 1.16–1.88; p = 0.002), indicating that each additional malaria episode increases the odds of an adverse outcome by 47% more under SP than under DP. In practical terms, at zero episodes, the predicted probability of an adverse outcome is similar for both arms (~ 0.55) but diverges sharply by three episodes: ~ 0.62 for DP versus ~ 0.78 for SP (Figure 2). Full model estimates are given in Table 4.</w:t>
      </w:r>
    </w:p>
    <w:p>
      <w:pPr>
        <w:pStyle w:val="BodyText"/>
      </w:pPr>
      <w:r>
        <w:t xml:space="preserve"> </w:t>
      </w:r>
      <w:r>
        <w:t xml:space="preserve"> </w:t>
      </w:r>
      <w:r>
        <w:t xml:space="preserve"> </w:t>
      </w:r>
    </w:p>
    <w:p>
      <w:pPr>
        <w:pStyle w:val="BodyText"/>
      </w:pPr>
      <w:r>
        <w:rPr>
          <w:b/>
          <w:bCs/>
        </w:rPr>
        <w:t xml:space="preserve">Subgroup analysis in women &lt; 25 years</w:t>
      </w:r>
    </w:p>
    <w:p>
      <w:pPr>
        <w:pStyle w:val="BodyText"/>
      </w:pPr>
      <w:r>
        <w:t xml:space="preserve">Among the 284 women under 25 years old (150 DP, 134 SP), 61.3% (174/284) experienced a composite adverse outcome. In a multivariable logistic regression, including gravidity, total malaria episodes, treatment arm, and maternal age, only gravidity remained significant: each additional pregnancy reduced the odds of an adverse outcome by 14% (OR 0.86, 95% CI 0.74–1.00; p = 0.044), while malaria episodes (p = 0.15) and treatment arm (p = 0.21) were not. Predicted probabilities from this model (Figure 3; Table 5) show that a first‐pregnancy woman under 25 has a 72% risk of an adverse outcome, declining to 55% by her third pregnancy and below 40% by her fourth, underscoring parity’s protective effect in younger mother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p>
      <w:pPr>
        <w:pStyle w:val="BodyText"/>
      </w:pPr>
      <w:r>
        <w:drawing>
          <wp:inline>
            <wp:extent cx="5334000" cy="1511948"/>
            <wp:effectExtent b="0" l="0" r="0" t="0"/>
            <wp:docPr descr="" title="" id="39" name="Picture"/>
            <a:graphic>
              <a:graphicData uri="http://schemas.openxmlformats.org/drawingml/2006/picture">
                <pic:pic>
                  <pic:nvPicPr>
                    <pic:cNvPr descr="Images/AdjustedRatio.png" id="40" name="Picture"/>
                    <pic:cNvPicPr>
                      <a:picLocks noChangeArrowheads="1" noChangeAspect="1"/>
                    </pic:cNvPicPr>
                  </pic:nvPicPr>
                  <pic:blipFill>
                    <a:blip r:embed="rId38"/>
                    <a:stretch>
                      <a:fillRect/>
                    </a:stretch>
                  </pic:blipFill>
                  <pic:spPr bwMode="auto">
                    <a:xfrm>
                      <a:off x="0" y="0"/>
                      <a:ext cx="5334000" cy="1511948"/>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Model calibration and goodness‑of‑fit</w:t>
      </w:r>
    </w:p>
    <w:p>
      <w:pPr>
        <w:pStyle w:val="BodyText"/>
      </w:pPr>
      <w:r>
        <w:t xml:space="preserve">Hosmer–Lemeshow χ²=8.73 (df=8; p=0.366), indicating adequate fit. Bootstrap calibration (Figure 5) showed MAE=0.03, MSE=0.0017, 0.9‑quantile AE=0.055, confirming good agreement between predicted and observed risks.</w:t>
      </w:r>
    </w:p>
    <w:p>
      <w:pPr>
        <w:pStyle w:val="BodyText"/>
      </w:pPr>
      <w:r>
        <w:rPr>
          <w:b/>
          <w:bCs/>
        </w:rPr>
        <w:t xml:space="preserve">Figure 3. Calibration curve (bootstrap)</w:t>
      </w:r>
    </w:p>
    <w:p>
      <w:pPr>
        <w:pStyle w:val="CaptionedFigure"/>
      </w:pPr>
      <w:r>
        <w:drawing>
          <wp:inline>
            <wp:extent cx="3733800" cy="3749654"/>
            <wp:effectExtent b="0" l="0" r="0" t="0"/>
            <wp:docPr descr="Calibration plot for the logistic regression model in women &lt; 25 years (Hosmer–Lemeshow deciles vs. observed)" title="" id="42" name="Picture"/>
            <a:graphic>
              <a:graphicData uri="http://schemas.openxmlformats.org/drawingml/2006/picture">
                <pic:pic>
                  <pic:nvPicPr>
                    <pic:cNvPr descr="Images/Figure5Calibration.png" id="43" name="Picture"/>
                    <pic:cNvPicPr>
                      <a:picLocks noChangeArrowheads="1" noChangeAspect="1"/>
                    </pic:cNvPicPr>
                  </pic:nvPicPr>
                  <pic:blipFill>
                    <a:blip r:embed="rId41"/>
                    <a:stretch>
                      <a:fillRect/>
                    </a:stretch>
                  </pic:blipFill>
                  <pic:spPr bwMode="auto">
                    <a:xfrm>
                      <a:off x="0" y="0"/>
                      <a:ext cx="3733800" cy="3749654"/>
                    </a:xfrm>
                    <a:prstGeom prst="rect">
                      <a:avLst/>
                    </a:prstGeom>
                    <a:noFill/>
                    <a:ln w="9525">
                      <a:noFill/>
                      <a:headEnd/>
                      <a:tailEnd/>
                    </a:ln>
                  </pic:spPr>
                </pic:pic>
              </a:graphicData>
            </a:graphic>
          </wp:inline>
        </w:drawing>
      </w:r>
    </w:p>
    <w:p>
      <w:pPr>
        <w:pStyle w:val="ImageCaption"/>
      </w:pPr>
      <w:r>
        <w:t xml:space="preserve">Calibration plot for the logistic regression model in women &lt; 25 years (Hosmer–Lemeshow deciles vs. observed)</w:t>
      </w:r>
    </w:p>
    <w:p>
      <w:pPr>
        <w:pStyle w:val="BodyText"/>
      </w:pPr>
      <w:r>
        <w:t xml:space="preserve"> </w:t>
      </w:r>
      <w:r>
        <w:t xml:space="preserve"> </w:t>
      </w:r>
      <w:r>
        <w:t xml:space="preserve"> </w:t>
      </w:r>
    </w:p>
    <w:p>
      <w:pPr>
        <w:pStyle w:val="BodyText"/>
      </w:pPr>
      <w:r>
        <w:rPr>
          <w:b/>
          <w:bCs/>
        </w:rPr>
        <w:t xml:space="preserve">Machine‐learning model performance</w:t>
      </w:r>
    </w:p>
    <w:p>
      <w:pPr>
        <w:pStyle w:val="BodyText"/>
      </w:pPr>
      <w:r>
        <w:t xml:space="preserve">Given the limited gains from our traditional regression models, we developed a comprehensive machine‐learning pipeline in tidy models to evaluate whether more flexible algorithms could improve the composite adverse birth outcome prediction. We randomly split our cohort of 782 women into an 80% training set (n = 626) and a 20% hold-out test set (n = 156), stratifying on the adverse outcome to maintain its 58% prevalence. All continuous predictors, maternal age, gravidity, and total malaria episodes were centered and scaled, while categorical variables (education level, treatment arm, and socioeconomic status) were dummy encoded.</w:t>
      </w:r>
    </w:p>
    <w:p>
      <w:pPr>
        <w:pStyle w:val="BodyText"/>
      </w:pPr>
      <w:r>
        <w:t xml:space="preserve">Within the training set, we used 5-fold cross-validation to tune hyperparameters for three tree-based methods (random forest, XGBoost) and a penalized regression (elastic net), optimizing ROC AUC in each case. Specifically, we tuned to try, and tree counts for the random forest, tree depth, learning rate, and number of trees for XGBoost, penalty strength, and ridge-versus-lasso mixing for the elastic net. A plain logistic regression (no penalty) served as our baseline. After identifying the best parameters, we refit each model on the full training data.</w:t>
      </w:r>
    </w:p>
    <w:p>
      <w:pPr>
        <w:pStyle w:val="BodyText"/>
      </w:pPr>
      <w:r>
        <w:t xml:space="preserve">The best elastic-net configuration (penalty = 0.01, mixture = 0) achieved a cross-validated AUC of 0.606 on the training folds. After selecting optimal hyperparameters, we refit each model on the full training data and evaluated all four on the independent test set (Table 6; Figure 4). Discrimination was uniformly poor: logistic regression AUC = 0.48, random forest = 0.42, XGBoost = 0.44, and elastic net = 0.49—essentially at chance levels. These findings underscore that with routinely collected demographic and clinical predictors alone, flexible machine-learning methods do not meaningfully improve risk stratification, and that future efforts should incorporate richer clinical, laboratory, or biomarker data to achieve robust prediction.</w:t>
      </w:r>
    </w:p>
    <w:p>
      <w:pPr>
        <w:pStyle w:val="BodyText"/>
      </w:pPr>
      <w:r>
        <w:t xml:space="preserve"> </w:t>
      </w:r>
      <w:r>
        <w:t xml:space="preserve"> </w:t>
      </w:r>
      <w:r>
        <w:t xml:space="preserve"> </w:t>
      </w:r>
    </w:p>
    <w:p>
      <w:pPr>
        <w:pStyle w:val="BodyText"/>
      </w:pPr>
      <w:r>
        <w:rPr>
          <w:b/>
          <w:bCs/>
        </w:rPr>
        <w:t xml:space="preserve">Figure 4: Predicted Probability of Adverse Outcome by Gravidity (Age &lt; 25)</w:t>
      </w:r>
    </w:p>
    <w:p>
      <w:pPr>
        <w:pStyle w:val="BodyText"/>
      </w:pPr>
      <w:r>
        <w:drawing>
          <wp:inline>
            <wp:extent cx="4879361" cy="3081297"/>
            <wp:effectExtent b="0" l="0" r="0" t="0"/>
            <wp:docPr descr="" title="" id="45" name="Picture"/>
            <a:graphic>
              <a:graphicData uri="http://schemas.openxmlformats.org/drawingml/2006/picture">
                <pic:pic>
                  <pic:nvPicPr>
                    <pic:cNvPr descr="Images/Figure%203.%20Predicted%20Probability.png" id="46" name="Picture"/>
                    <pic:cNvPicPr>
                      <a:picLocks noChangeArrowheads="1" noChangeAspect="1"/>
                    </pic:cNvPicPr>
                  </pic:nvPicPr>
                  <pic:blipFill>
                    <a:blip r:embed="rId44"/>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48" name="Picture"/>
            <a:graphic>
              <a:graphicData uri="http://schemas.openxmlformats.org/drawingml/2006/picture">
                <pic:pic>
                  <pic:nvPicPr>
                    <pic:cNvPr descr="Images/Table6.Discriminative%20Performance%20(AUC)%20of%20ML%20Models.png" id="49" name="Picture"/>
                    <pic:cNvPicPr>
                      <a:picLocks noChangeArrowheads="1" noChangeAspect="1"/>
                    </pic:cNvPicPr>
                  </pic:nvPicPr>
                  <pic:blipFill>
                    <a:blip r:embed="rId47"/>
                    <a:stretch>
                      <a:fillRect/>
                    </a:stretch>
                  </pic:blipFill>
                  <pic:spPr bwMode="auto">
                    <a:xfrm>
                      <a:off x="0" y="0"/>
                      <a:ext cx="5334000" cy="1052383"/>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Figure 5 : Comparative Discriminative Performance of ML Models for Predicting Adverse Birth Outcomes</w:t>
      </w:r>
    </w:p>
    <w:p>
      <w:pPr>
        <w:pStyle w:val="BodyText"/>
      </w:pPr>
      <w:r>
        <w:drawing>
          <wp:inline>
            <wp:extent cx="4848625" cy="3019825"/>
            <wp:effectExtent b="0" l="0" r="0" t="0"/>
            <wp:docPr descr="" title="" id="51" name="Picture"/>
            <a:graphic>
              <a:graphicData uri="http://schemas.openxmlformats.org/drawingml/2006/picture">
                <pic:pic>
                  <pic:nvPicPr>
                    <pic:cNvPr descr="Images/Figure%204.Comparative%20Discriminative%20Performance%20of%20ML%20.png" id="52" name="Picture"/>
                    <pic:cNvPicPr>
                      <a:picLocks noChangeArrowheads="1" noChangeAspect="1"/>
                    </pic:cNvPicPr>
                  </pic:nvPicPr>
                  <pic:blipFill>
                    <a:blip r:embed="rId50"/>
                    <a:stretch>
                      <a:fillRect/>
                    </a:stretch>
                  </pic:blipFill>
                  <pic:spPr bwMode="auto">
                    <a:xfrm>
                      <a:off x="0" y="0"/>
                      <a:ext cx="4848625" cy="3019825"/>
                    </a:xfrm>
                    <a:prstGeom prst="rect">
                      <a:avLst/>
                    </a:prstGeom>
                    <a:noFill/>
                    <a:ln w="9525">
                      <a:noFill/>
                      <a:headEnd/>
                      <a:tailEnd/>
                    </a:ln>
                  </pic:spPr>
                </pic:pic>
              </a:graphicData>
            </a:graphic>
          </wp:inline>
        </w:drawing>
      </w:r>
    </w:p>
    <w:p>
      <w:r>
        <w:br w:type="page"/>
      </w:r>
    </w:p>
    <w:bookmarkEnd w:id="53"/>
    <w:bookmarkEnd w:id="54"/>
    <w:bookmarkStart w:id="58" w:name="discussion"/>
    <w:p>
      <w:pPr>
        <w:pStyle w:val="Heading1"/>
      </w:pPr>
      <w:r>
        <w:t xml:space="preserve">6. Discussion</w:t>
      </w:r>
    </w:p>
    <w:p>
      <w:pPr>
        <w:pStyle w:val="FirstParagraph"/>
      </w:pPr>
      <w:r>
        <w:t xml:space="preserve">Our analysis from a randomized controlled trial in Uganda illuminates three key findings. First, although total malaria episodes and IPTp regimen alone did not predict adverse birth outcomes, their interaction was highly significant. Each additional malaria episode under sulfadoxine-pyrimethamine (SP) conferred 47% higher odds of a composite adverse outcome than dihydroartemisinin-piperaquine (DP). Second, in women under 25 years, gravidity emerged as the sole significant predictor, with each additional pregnancy reducing the odds of an adverse outcome by 14%. Finally, our machine‐learning pipeline, comparing logistic regression, random forest, XGBoost, and elastic net, demonstrated uniformly poor discrimination (AUCs 0.42–0.49), underscoring that routinely collected demographic and clinical variables alone cannot predict individual risk.</w:t>
      </w:r>
    </w:p>
    <w:p>
      <w:pPr>
        <w:pStyle w:val="BodyText"/>
      </w:pPr>
      <w:r>
        <w:t xml:space="preserve">These results extend prior work on malaria in pregnancy. The protective effect of higher gravidity aligns with studies suggesting that physiologic adaptations and improved immune tolerance in multiparous women reduce placental parasite sequestration and its sequelae (Chua et al., 2021). Likewise, emerging evidence indicates that SP’s efficacy may wane as malaria exposure increases, potentially due to rising parasite resistance or immune modulation (Talapko et al., 2019; World Health Organization, 2023). By explicitly modeling the interaction between episodes and regimen, we demonstrate that SP’s preventive benefit diminishes sharply with each successive infection, an effect not captured when examining the main effects alone.</w:t>
      </w:r>
    </w:p>
    <w:p>
      <w:pPr>
        <w:pStyle w:val="BodyText"/>
      </w:pPr>
      <w:r>
        <w:t xml:space="preserve">From a public health standpoint, these findings argue for tailoring IPTp strategies to individual risk profiles. In high‐transmission settings, women receiving SP who experience multiple breakthrough infections may benefit from switching to DP or augmenting chemoprevention with additional interventions (e.g., enhanced screening, bed‐net distribution). Moreover, gravidity should inform risk stratification: primigravidae and secundigravidae under 25 years represent a particularly vulnerable group that might warrant closer monitoring or more aggressive prevention.</w:t>
      </w:r>
    </w:p>
    <w:bookmarkStart w:id="55" w:name="implications-for-policy-and-practice"/>
    <w:p>
      <w:pPr>
        <w:pStyle w:val="Heading2"/>
      </w:pPr>
      <w:r>
        <w:t xml:space="preserve">6.1 Implications for Policy and Practice</w:t>
      </w:r>
    </w:p>
    <w:p>
      <w:pPr>
        <w:pStyle w:val="FirstParagraph"/>
      </w:pPr>
      <w:r>
        <w:t xml:space="preserve">Our findings suggest that IPTp guidelines should move beyond a one‐size‐fits‐all approach and be tailored to individual risk profiles, incorporating both infection history and parity. In particular, women who experience recurrent malaria episodes while on sulfadoxine-pyrimethamine may benefit from a switch to dihydroartemisinin-piperaquine, alongside intensified screening and reinforced distribution of insecticide-treated bed nets. Moreover, primigravidae and secundigravidae, especially those under 25, represent a high‐risk subgroup that warrants closer antenatal monitoring and additional support services. Finally, to develop clinically actionable risk stratification tools, future predictive efforts must extend beyond demographic and basic clinical variables by integrating immunologic biomarkers and placental histopathology data.</w:t>
      </w:r>
    </w:p>
    <w:bookmarkEnd w:id="55"/>
    <w:bookmarkStart w:id="56" w:name="strengths-and-limitations"/>
    <w:p>
      <w:pPr>
        <w:pStyle w:val="Heading2"/>
      </w:pPr>
      <w:r>
        <w:t xml:space="preserve">6.2 Strengths and Limitations</w:t>
      </w:r>
    </w:p>
    <w:p>
      <w:pPr>
        <w:pStyle w:val="FirstParagraph"/>
      </w:pPr>
      <w:r>
        <w:rPr>
          <w:b/>
          <w:bCs/>
        </w:rPr>
        <w:t xml:space="preserve">Strengths</w:t>
      </w:r>
    </w:p>
    <w:p>
      <w:pPr>
        <w:pStyle w:val="BodyText"/>
      </w:pPr>
      <w:r>
        <w:t xml:space="preserve">This analysis leverages a double-blind, randomized controlled trial, which minimizes selection bias and ensures balanced baseline characteristics across SP and DP arms. By prespecifying and explicitly modeling the interaction between cumulative malaria episodes and IPTp regimen, we uncover effect modification that would be obscured by the main effects alone. We further bolster our inference through rigorous model diagnostics, reporting Hosmer–Lemeshow goodness-of-fit, calibration curves, and cross-validated hyperparameter tuning, demonstrating statistical robustness and transparency in model performance. Finally, complementing traditional regression with a comprehensive machine-learning pipeline, we assess the limits of routinely collected demographic and clinical predictors for individual risk stratification.</w:t>
      </w:r>
    </w:p>
    <w:p>
      <w:pPr>
        <w:pStyle w:val="BodyText"/>
      </w:pPr>
      <w:r>
        <w:rPr>
          <w:b/>
          <w:bCs/>
        </w:rPr>
        <w:t xml:space="preserve">Limitations</w:t>
      </w:r>
    </w:p>
    <w:p>
      <w:pPr>
        <w:pStyle w:val="BodyText"/>
      </w:pPr>
      <w:r>
        <w:t xml:space="preserve">As a secondary analysis of trial data, external validity may be constrained by the original study’s eligibility criteria, adherence protocols, and controlled context. Our composite adverse outcome, combining preterm birth, low birth weight, and stillbirth, may mask heterogeneity in drivers and could benefit from separate analyses of each component. Missingness in key covariates required exclusion or imputation, introducing potential bias and untestable assumptions. Crucially, we lacked data on important confounders such as HIV status, nutritional deficiencies, immunologic biomarkers, and placental histopathology, leaving open the possibility of residual confounding. Lastly, the poor discrimination of our machine-learning models underscores that richer, more granular clinical or laboratory data are needed for meaningful individual‐level prediction.</w:t>
      </w:r>
    </w:p>
    <w:bookmarkEnd w:id="56"/>
    <w:bookmarkStart w:id="57" w:name="conclusions"/>
    <w:p>
      <w:pPr>
        <w:pStyle w:val="Heading2"/>
      </w:pPr>
      <w:r>
        <w:t xml:space="preserve">6.3 Conclusions</w:t>
      </w:r>
    </w:p>
    <w:p>
      <w:pPr>
        <w:pStyle w:val="FirstParagraph"/>
      </w:pPr>
      <w:r>
        <w:t xml:space="preserve">Cumulative malaria exposure and the IPTp regimen interact to shape birth outcomes: SP’s protective efficacy wanes with each successive infection, while DP maintains resilience. Higher gravidity markedly reduces risk in younger mothers. Tailoring IPTp protocols by infection history and parity, prioritizing DP for recurrent infections under SP, and intensifying support for primigravidae and secundigravidae could substantially reduce adverse outcomes. Moreover, integrating immunologic and histopathologic data is essential to advance personalized malaria prevention in pregnancy.</w:t>
      </w:r>
    </w:p>
    <w:p>
      <w:pPr>
        <w:pStyle w:val="BodyText"/>
      </w:pPr>
      <w:r>
        <w:t xml:space="preserve"> </w:t>
      </w:r>
      <w:r>
        <w:t xml:space="preserve"> </w:t>
      </w:r>
      <w:r>
        <w:t xml:space="preserve"> </w:t>
      </w:r>
    </w:p>
    <w:bookmarkEnd w:id="57"/>
    <w:bookmarkEnd w:id="58"/>
    <w:bookmarkStart w:id="60" w:name="remove-section"/>
    <w:p>
      <w:pPr>
        <w:pStyle w:val="Heading1"/>
      </w:pPr>
      <w:r>
        <w:t xml:space="preserve">7. Remove Section</w:t>
      </w:r>
    </w:p>
    <w:p>
      <w:pPr>
        <w:pStyle w:val="FirstParagraph"/>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9">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0"/>
    <w:bookmarkStart w:id="68" w:name="references"/>
    <w:p>
      <w:pPr>
        <w:pStyle w:val="Heading1"/>
      </w:pPr>
      <w:r>
        <w:t xml:space="preserve">8. References</w:t>
      </w:r>
    </w:p>
    <w:bookmarkStart w:id="67" w:name="refs"/>
    <w:bookmarkStart w:id="62" w:name="ref-leek2015"/>
    <w:p>
      <w:pPr>
        <w:pStyle w:val="Bibliography"/>
      </w:pPr>
      <w:r>
        <w:t xml:space="preserve">1.</w:t>
      </w:r>
      <w:r>
        <w:t xml:space="preserve"> </w:t>
      </w:r>
      <w:r>
        <w:t xml:space="preserve">	</w:t>
      </w:r>
      <w:r>
        <w:t xml:space="preserve">Leek JT, Peng RD.</w:t>
      </w:r>
      <w:r>
        <w:t xml:space="preserve"> </w:t>
      </w:r>
      <w:hyperlink r:id="rId61">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2"/>
    <w:bookmarkStart w:id="64" w:name="ref-mckay2020"/>
    <w:p>
      <w:pPr>
        <w:pStyle w:val="Bibliography"/>
      </w:pPr>
      <w:r>
        <w:t xml:space="preserve">2.</w:t>
      </w:r>
      <w:r>
        <w:t xml:space="preserve"> </w:t>
      </w:r>
      <w:r>
        <w:t xml:space="preserve">	</w:t>
      </w:r>
      <w:r>
        <w:t xml:space="preserve">McKay B, Ebell M, Billings WZ, et al.</w:t>
      </w:r>
      <w:r>
        <w:t xml:space="preserve"> </w:t>
      </w:r>
      <w:hyperlink r:id="rId63">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4"/>
    <w:bookmarkStart w:id="66" w:name="ref-mckay2020a"/>
    <w:p>
      <w:pPr>
        <w:pStyle w:val="Bibliography"/>
      </w:pPr>
      <w:r>
        <w:t xml:space="preserve">3.</w:t>
      </w:r>
      <w:r>
        <w:t xml:space="preserve"> </w:t>
      </w:r>
      <w:r>
        <w:t xml:space="preserve">	</w:t>
      </w:r>
      <w:r>
        <w:t xml:space="preserve">McKay B, Ebell M, Dale AP, et al.</w:t>
      </w:r>
      <w:r>
        <w:t xml:space="preserve"> </w:t>
      </w:r>
      <w:hyperlink r:id="rId65">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ofid/ofaa494" TargetMode="External" /><Relationship Type="http://schemas.openxmlformats.org/officeDocument/2006/relationships/hyperlink" Id="rId65" Target="https://doi.org/10.1098/rspb.2020.0496" TargetMode="External" /><Relationship Type="http://schemas.openxmlformats.org/officeDocument/2006/relationships/hyperlink" Id="rId61" Target="https://doi.org/10.1126/science.aaa6146" TargetMode="External" /><Relationship Type="http://schemas.openxmlformats.org/officeDocument/2006/relationships/hyperlink" Id="rId5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6T02:41:54Z</dcterms:created>
  <dcterms:modified xsi:type="dcterms:W3CDTF">2025-04-26T02: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